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515E76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4F5DB124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05780D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A738B7">
        <w:rPr>
          <w:rFonts w:ascii="Garamond" w:hAnsi="Garamond"/>
          <w:b/>
          <w:bCs/>
          <w:sz w:val="24"/>
          <w:szCs w:val="24"/>
        </w:rPr>
        <w:t>13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4A357377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02354B" w:rsidRPr="002F5DB3">
          <w:rPr>
            <w:rStyle w:val="Hyperlink"/>
            <w:b/>
            <w:bCs/>
            <w:sz w:val="24"/>
            <w:szCs w:val="24"/>
          </w:rPr>
          <w:t>https://cheetah-striking-jaybird.ngrok-free.app/login</w:t>
        </w:r>
      </w:hyperlink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0136B34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340490C5" w14:textId="344E7D5A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Mobile View </w:t>
      </w:r>
      <w:r w:rsidRPr="00AB1677">
        <w:rPr>
          <w:rFonts w:ascii="Garamond" w:hAnsi="Garamond"/>
          <w:color w:val="00B0F0"/>
        </w:rPr>
        <w:t>(New)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22640331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 Fade in Transitio</w:t>
      </w:r>
      <w:r w:rsidR="006852F9">
        <w:rPr>
          <w:rFonts w:ascii="Garamond" w:hAnsi="Garamond"/>
        </w:rPr>
        <w:t>n</w:t>
      </w:r>
    </w:p>
    <w:p w14:paraId="3C0C45BE" w14:textId="3D22B0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p w14:paraId="76DCC0AE" w14:textId="0ED2644B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bookmarkEnd w:id="0"/>
    <w:p w14:paraId="3AE2E68D" w14:textId="77777777" w:rsidR="008D725A" w:rsidRPr="008D725A" w:rsidRDefault="008D725A" w:rsidP="008D725A">
      <w:pPr>
        <w:pStyle w:val="ListParagraph"/>
        <w:rPr>
          <w:rFonts w:ascii="Garamond" w:hAnsi="Garamond"/>
          <w:b/>
          <w:bCs/>
        </w:rPr>
      </w:pP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385E5B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16EBF770" w14:textId="52C97709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12F609A2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</w:t>
      </w:r>
    </w:p>
    <w:p w14:paraId="03DC57FC" w14:textId="33DBCE9D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77777777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 Admin Basic Information</w:t>
      </w:r>
    </w:p>
    <w:p w14:paraId="57FCF319" w14:textId="12922665" w:rsidR="000C0A59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0BD79D81" w14:textId="67513A73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1408FE30" w14:textId="77777777" w:rsidR="0005780D" w:rsidRPr="000314EF" w:rsidRDefault="0005780D" w:rsidP="0005780D">
      <w:pPr>
        <w:pStyle w:val="ListParagraph"/>
        <w:ind w:left="1440"/>
        <w:rPr>
          <w:rFonts w:ascii="Garamond" w:hAnsi="Garamond"/>
          <w:b/>
          <w:bCs/>
        </w:rPr>
      </w:pP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4994C0E3" w:rsidR="0005780D" w:rsidRPr="00A738B7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</w:p>
    <w:p w14:paraId="6AB8AC2A" w14:textId="5C3F9BCD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11D1EA2A" w14:textId="77777777" w:rsidR="00603386" w:rsidRPr="000C0A59" w:rsidRDefault="00603386" w:rsidP="00603386">
      <w:pPr>
        <w:pStyle w:val="ListParagraph"/>
        <w:ind w:left="1440"/>
        <w:rPr>
          <w:rFonts w:ascii="Garamond" w:hAnsi="Garamond"/>
          <w:b/>
          <w:bCs/>
        </w:rPr>
      </w:pP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5C731D53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42572E50" w14:textId="0F48F000" w:rsidR="000314EF" w:rsidRPr="00A738B7" w:rsidRDefault="000314EF" w:rsidP="00DC029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7C2BF262" w14:textId="6B7CC73F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2305C868" w14:textId="77777777" w:rsidR="000C0A59" w:rsidRDefault="000C0A59" w:rsidP="000C0A59">
      <w:pPr>
        <w:pStyle w:val="ListParagraph"/>
        <w:rPr>
          <w:rFonts w:ascii="Garamond" w:hAnsi="Garamond"/>
          <w:b/>
          <w:bCs/>
        </w:rPr>
      </w:pP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3B62D478" w14:textId="7A89E737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183B70CB" w14:textId="18FE0BF6" w:rsidR="000314EF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6F0273D9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0379B20D" w14:textId="6E934CC7" w:rsidR="00CF47E0" w:rsidRPr="0063462D" w:rsidRDefault="00CF47E0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  <w:color w:val="FF0000"/>
        </w:rPr>
        <w:t>X</w:t>
      </w:r>
      <w:r>
        <w:rPr>
          <w:rFonts w:ascii="Garamond" w:hAnsi="Garamond"/>
          <w:b/>
          <w:bCs/>
        </w:rPr>
        <w:t xml:space="preserve"> </w:t>
      </w:r>
      <w:r w:rsidRPr="006263E8">
        <w:rPr>
          <w:rFonts w:ascii="Garamond" w:hAnsi="Garamond"/>
        </w:rPr>
        <w:t>(Design Only)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651DA7E5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DBED9A1" w14:textId="72C12938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 </w:t>
      </w:r>
      <w:r w:rsidRPr="00AB1677">
        <w:rPr>
          <w:rFonts w:ascii="Garamond" w:hAnsi="Garamond"/>
          <w:color w:val="00B0F0"/>
        </w:rPr>
        <w:t>(New)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4EDC41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37B53AB8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25149BC2" w:rsidR="004E608C" w:rsidRPr="00601E4F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3B6FF66D" w14:textId="77777777" w:rsidR="00EF1582" w:rsidRDefault="00EF1582" w:rsidP="009018E5">
      <w:pPr>
        <w:rPr>
          <w:rFonts w:ascii="Garamond" w:hAnsi="Garamond"/>
          <w:b/>
          <w:bCs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rgUA8/e78CwAAAA="/>
  </w:docVars>
  <w:rsids>
    <w:rsidRoot w:val="006263E8"/>
    <w:rsid w:val="0002354B"/>
    <w:rsid w:val="000314EF"/>
    <w:rsid w:val="0005780D"/>
    <w:rsid w:val="000C0A59"/>
    <w:rsid w:val="000F68BE"/>
    <w:rsid w:val="002F32B6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840D11"/>
    <w:rsid w:val="008D725A"/>
    <w:rsid w:val="009018E5"/>
    <w:rsid w:val="00906342"/>
    <w:rsid w:val="00906BE8"/>
    <w:rsid w:val="009714CF"/>
    <w:rsid w:val="009A08B9"/>
    <w:rsid w:val="009A4C88"/>
    <w:rsid w:val="00A738B7"/>
    <w:rsid w:val="00A859F5"/>
    <w:rsid w:val="00AB1677"/>
    <w:rsid w:val="00AB1A0D"/>
    <w:rsid w:val="00BB1FEB"/>
    <w:rsid w:val="00BB3645"/>
    <w:rsid w:val="00BE1F34"/>
    <w:rsid w:val="00C67399"/>
    <w:rsid w:val="00CF47E0"/>
    <w:rsid w:val="00D6596F"/>
    <w:rsid w:val="00DC0291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gmail.com" TargetMode="External"/><Relationship Id="rId5" Type="http://schemas.openxmlformats.org/officeDocument/2006/relationships/hyperlink" Target="https://cheetah-striking-jaybird.ngrok-free.app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691</Words>
  <Characters>2918</Characters>
  <Application>Microsoft Office Word</Application>
  <DocSecurity>0</DocSecurity>
  <Lines>194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2</cp:revision>
  <cp:lastPrinted>2024-08-30T07:02:00Z</cp:lastPrinted>
  <dcterms:created xsi:type="dcterms:W3CDTF">2024-06-21T08:50:00Z</dcterms:created>
  <dcterms:modified xsi:type="dcterms:W3CDTF">2024-09-13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